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 xml:space="preserve">Минобрнауки </w:t>
      </w:r>
      <w:proofErr w:type="spellStart"/>
      <w:r w:rsidRPr="00CB5D38">
        <w:rPr>
          <w:rFonts w:ascii="Times New Roman" w:hAnsi="Times New Roman" w:cs="Times New Roman"/>
          <w:sz w:val="28"/>
          <w:szCs w:val="28"/>
        </w:rPr>
        <w:t>Россиии</w:t>
      </w:r>
      <w:proofErr w:type="spellEnd"/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E6FE0" w:rsidRPr="006E6FE0" w:rsidRDefault="006E6FE0" w:rsidP="006E6FE0">
      <w:pPr>
        <w:pStyle w:val="ReportHead"/>
        <w:suppressAutoHyphens/>
        <w:spacing w:before="120"/>
        <w:rPr>
          <w:i/>
        </w:rPr>
      </w:pPr>
      <w:r w:rsidRPr="006E6FE0">
        <w:rPr>
          <w:i/>
        </w:rPr>
        <w:t>«Б.1.В.ДВ.8.1 Организация оздоровительно-досуговой деятельности детей дошкольного возраста »</w:t>
      </w:r>
    </w:p>
    <w:p w:rsidR="0071724A" w:rsidRPr="006E6FE0" w:rsidRDefault="0071724A" w:rsidP="00BA7AF2">
      <w:pPr>
        <w:pStyle w:val="ReportHead"/>
        <w:suppressAutoHyphens/>
        <w:ind w:firstLine="851"/>
        <w:contextualSpacing/>
        <w:rPr>
          <w:sz w:val="32"/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414E06">
        <w:rPr>
          <w:szCs w:val="28"/>
        </w:rPr>
        <w:t>7</w:t>
      </w:r>
    </w:p>
    <w:p w:rsidR="0071724A" w:rsidRPr="006454D5" w:rsidRDefault="006E6FE0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6E6FE0">
        <w:rPr>
          <w:sz w:val="28"/>
          <w:szCs w:val="24"/>
        </w:rPr>
        <w:lastRenderedPageBreak/>
        <w:t>Б.1.В.ДВ.8.1 Организация оздоровительно-досуговой деятельно</w:t>
      </w:r>
      <w:r>
        <w:rPr>
          <w:sz w:val="28"/>
          <w:szCs w:val="24"/>
        </w:rPr>
        <w:t>сти детей дошкольного возраста</w:t>
      </w:r>
      <w:r w:rsidR="0071724A" w:rsidRPr="0071724A">
        <w:rPr>
          <w:szCs w:val="24"/>
        </w:rPr>
        <w:t>:</w:t>
      </w:r>
      <w:r w:rsidR="0071724A" w:rsidRPr="006454D5">
        <w:rPr>
          <w:sz w:val="28"/>
          <w:szCs w:val="28"/>
        </w:rPr>
        <w:t xml:space="preserve"> </w:t>
      </w:r>
      <w:r w:rsidR="0071724A" w:rsidRPr="006454D5">
        <w:rPr>
          <w:b/>
          <w:sz w:val="28"/>
          <w:szCs w:val="28"/>
        </w:rPr>
        <w:t xml:space="preserve"> </w:t>
      </w:r>
      <w:r w:rsidR="0071724A"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 w:rsidR="0071724A"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="0071724A"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="0071724A" w:rsidRPr="006454D5">
        <w:rPr>
          <w:sz w:val="28"/>
          <w:szCs w:val="28"/>
        </w:rPr>
        <w:t xml:space="preserve"> – Бузулук</w:t>
      </w:r>
      <w:proofErr w:type="gramStart"/>
      <w:r w:rsidR="0071724A" w:rsidRPr="006454D5">
        <w:rPr>
          <w:sz w:val="28"/>
          <w:szCs w:val="28"/>
        </w:rPr>
        <w:t xml:space="preserve"> :</w:t>
      </w:r>
      <w:proofErr w:type="gramEnd"/>
      <w:r w:rsidR="0071724A" w:rsidRPr="006454D5">
        <w:rPr>
          <w:sz w:val="28"/>
          <w:szCs w:val="28"/>
        </w:rPr>
        <w:t xml:space="preserve"> БГТИ (филиал) ОГУ, </w:t>
      </w:r>
      <w:r w:rsidR="0071724A">
        <w:rPr>
          <w:sz w:val="28"/>
          <w:szCs w:val="28"/>
        </w:rPr>
        <w:t>201</w:t>
      </w:r>
      <w:r w:rsidR="00414E06">
        <w:rPr>
          <w:sz w:val="28"/>
          <w:szCs w:val="28"/>
        </w:rPr>
        <w:t>7</w:t>
      </w:r>
      <w:r w:rsidR="0071724A" w:rsidRPr="006454D5">
        <w:rPr>
          <w:sz w:val="28"/>
          <w:szCs w:val="28"/>
        </w:rPr>
        <w:t>.</w:t>
      </w:r>
      <w:r w:rsidR="0071724A">
        <w:rPr>
          <w:sz w:val="28"/>
          <w:szCs w:val="28"/>
        </w:rPr>
        <w:t xml:space="preserve"> – </w:t>
      </w:r>
      <w:r w:rsidR="00E36958">
        <w:rPr>
          <w:sz w:val="28"/>
          <w:szCs w:val="28"/>
        </w:rPr>
        <w:t>1</w:t>
      </w:r>
      <w:r w:rsidR="00F922B5">
        <w:rPr>
          <w:sz w:val="28"/>
          <w:szCs w:val="28"/>
        </w:rPr>
        <w:t>6</w:t>
      </w:r>
      <w:r w:rsidR="0071724A"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414E06">
        <w:rPr>
          <w:rFonts w:ascii="Times New Roman" w:hAnsi="Times New Roman" w:cs="Times New Roman"/>
          <w:sz w:val="28"/>
          <w:szCs w:val="28"/>
        </w:rPr>
        <w:t>7</w:t>
      </w:r>
      <w:bookmarkStart w:id="0" w:name="_GoBack"/>
      <w:bookmarkEnd w:id="0"/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3B7988" w:rsidP="003B7988">
      <w:pPr>
        <w:tabs>
          <w:tab w:val="left" w:pos="7475"/>
        </w:tabs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  <w:r>
        <w:rPr>
          <w:rFonts w:ascii="Times New Roman" w:eastAsia="№Е" w:hAnsi="Times New Roman" w:cs="Times New Roman"/>
          <w:sz w:val="28"/>
          <w:szCs w:val="28"/>
          <w:lang w:eastAsia="ru-RU"/>
        </w:rPr>
        <w:tab/>
      </w: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6004D1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 xml:space="preserve">ются приложением к рабочей программе по дисциплине </w:t>
      </w:r>
      <w:r w:rsidR="006E6FE0" w:rsidRPr="006E6FE0">
        <w:rPr>
          <w:rFonts w:ascii="Times New Roman" w:hAnsi="Times New Roman"/>
          <w:sz w:val="28"/>
          <w:szCs w:val="28"/>
        </w:rPr>
        <w:t>Б.1.В.ДВ.8.1 Организация оздоровительно-досуговой деятельности детей дошкольного возраста</w:t>
      </w:r>
    </w:p>
    <w:p w:rsidR="006E6FE0" w:rsidRDefault="006E6FE0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E36958" w:rsidRPr="00133B81" w:rsidTr="00864127">
        <w:trPr>
          <w:trHeight w:val="31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E36958" w:rsidRPr="00133B81" w:rsidTr="00864127">
        <w:trPr>
          <w:trHeight w:val="705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E36958" w:rsidRPr="00133B81" w:rsidTr="00864127">
        <w:trPr>
          <w:trHeight w:val="459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</w:tr>
    </w:tbl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0303CA" w:rsidRPr="005F3805" w:rsidRDefault="000303CA" w:rsidP="00BA7AF2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 xml:space="preserve">1. </w:t>
      </w:r>
      <w:r w:rsidR="00353A7C" w:rsidRPr="005F3805">
        <w:rPr>
          <w:rFonts w:ascii="Times New Roman" w:hAnsi="Times New Roman" w:cs="Times New Roman"/>
          <w:b/>
          <w:sz w:val="28"/>
        </w:rPr>
        <w:t>Пояснительная записка</w:t>
      </w:r>
    </w:p>
    <w:p w:rsidR="004C473C" w:rsidRPr="00C83122" w:rsidRDefault="004C473C" w:rsidP="00BA7AF2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 w:rsidR="00577215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 w:rsidR="00577215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 w:rsidR="00577215"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 w:rsidR="00577215"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 w:rsidR="00047218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 w:rsidR="00047218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 w:rsidR="00047218"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 w:rsidR="00047218"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 w:rsidR="00047218"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 w:rsidR="00353A7C">
        <w:rPr>
          <w:sz w:val="28"/>
          <w:szCs w:val="28"/>
        </w:rPr>
        <w:t xml:space="preserve">профессиональной </w:t>
      </w:r>
      <w:r w:rsidR="0058453A">
        <w:rPr>
          <w:sz w:val="28"/>
          <w:szCs w:val="28"/>
        </w:rPr>
        <w:t>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 w:rsidR="004018A6"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 xml:space="preserve">тодические рекомендации для </w:t>
      </w:r>
      <w:r w:rsidR="00387003" w:rsidRPr="0071724A">
        <w:rPr>
          <w:rFonts w:ascii="Times New Roman" w:hAnsi="Times New Roman" w:cs="Times New Roman"/>
          <w:sz w:val="28"/>
        </w:rPr>
        <w:t>освоения дисциплины</w:t>
      </w:r>
      <w:r w:rsidR="00852328" w:rsidRPr="0071724A">
        <w:rPr>
          <w:rFonts w:ascii="Times New Roman" w:hAnsi="Times New Roman" w:cs="Times New Roman"/>
          <w:sz w:val="28"/>
        </w:rPr>
        <w:t xml:space="preserve"> и методические указания к семинарским (практическим) занятиям</w:t>
      </w:r>
      <w:r w:rsidRPr="0071724A">
        <w:rPr>
          <w:rFonts w:ascii="Times New Roman" w:hAnsi="Times New Roman" w:cs="Times New Roman"/>
          <w:sz w:val="28"/>
        </w:rPr>
        <w:t>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создание условий для самостоятельной работы студентов заочной форм</w:t>
      </w:r>
      <w:r w:rsidR="004018A6" w:rsidRPr="0071724A">
        <w:rPr>
          <w:rFonts w:ascii="Times New Roman" w:hAnsi="Times New Roman" w:cs="Times New Roman"/>
          <w:sz w:val="28"/>
        </w:rPr>
        <w:t>ы</w:t>
      </w:r>
      <w:r w:rsidRPr="0071724A">
        <w:rPr>
          <w:rFonts w:ascii="Times New Roman" w:hAnsi="Times New Roman" w:cs="Times New Roman"/>
          <w:sz w:val="28"/>
        </w:rPr>
        <w:t xml:space="preserve"> обучения при изучении курса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сти детей до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Pr="0071724A">
        <w:rPr>
          <w:rFonts w:ascii="Times New Roman" w:hAnsi="Times New Roman" w:cs="Times New Roman"/>
          <w:sz w:val="28"/>
        </w:rPr>
        <w:t>;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</w:t>
      </w:r>
      <w:r w:rsidR="004018A6" w:rsidRPr="0071724A">
        <w:rPr>
          <w:rFonts w:ascii="Times New Roman" w:hAnsi="Times New Roman" w:cs="Times New Roman"/>
          <w:sz w:val="28"/>
        </w:rPr>
        <w:t>методики обуче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; </w:t>
      </w:r>
    </w:p>
    <w:p w:rsidR="004C473C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о специфике </w:t>
      </w:r>
      <w:r w:rsidR="004018A6" w:rsidRPr="0071724A">
        <w:rPr>
          <w:rFonts w:ascii="Times New Roman" w:hAnsi="Times New Roman" w:cs="Times New Roman"/>
          <w:sz w:val="28"/>
        </w:rPr>
        <w:t>методики обуч</w:t>
      </w:r>
      <w:r w:rsidR="004018A6" w:rsidRPr="0071724A">
        <w:rPr>
          <w:rFonts w:ascii="Times New Roman" w:hAnsi="Times New Roman" w:cs="Times New Roman"/>
          <w:sz w:val="28"/>
        </w:rPr>
        <w:t>е</w:t>
      </w:r>
      <w:r w:rsidR="004018A6" w:rsidRPr="0071724A">
        <w:rPr>
          <w:rFonts w:ascii="Times New Roman" w:hAnsi="Times New Roman" w:cs="Times New Roman"/>
          <w:sz w:val="28"/>
        </w:rPr>
        <w:t>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, совершенствование речевых умений студентов, в том числе связанных с работой </w:t>
      </w:r>
      <w:r w:rsidR="00852328" w:rsidRPr="0071724A">
        <w:rPr>
          <w:rFonts w:ascii="Times New Roman" w:hAnsi="Times New Roman" w:cs="Times New Roman"/>
          <w:sz w:val="28"/>
        </w:rPr>
        <w:t>над</w:t>
      </w:r>
      <w:r w:rsidRPr="0071724A">
        <w:rPr>
          <w:rFonts w:ascii="Times New Roman" w:hAnsi="Times New Roman" w:cs="Times New Roman"/>
          <w:sz w:val="28"/>
        </w:rPr>
        <w:t xml:space="preserve"> текстом.</w:t>
      </w:r>
    </w:p>
    <w:p w:rsidR="004C473C" w:rsidRPr="0071724A" w:rsidRDefault="004C473C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91CFA" w:rsidRPr="006E6FE0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1.1 Цели и задачи дисциплины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Цель (цели) освоения дисциплины:</w:t>
      </w:r>
      <w:r w:rsidRPr="006E6FE0">
        <w:rPr>
          <w:rFonts w:ascii="Times New Roman" w:hAnsi="Times New Roman" w:cs="Times New Roman"/>
          <w:sz w:val="28"/>
          <w:szCs w:val="28"/>
        </w:rPr>
        <w:t xml:space="preserve"> создание условий, для формирования целостного представления о сущности процесса организации оздоровительно-досуговой деятельности детей дошкольного возраста и его специфики в системе дошкольного образования.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Задачи: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формировать систематизированные знания в области оздоровительно-досуговой деятельности детей дошкольного возраста, о содержании, основных з</w:t>
      </w:r>
      <w:r w:rsidRPr="006E6FE0">
        <w:rPr>
          <w:rFonts w:ascii="Times New Roman" w:hAnsi="Times New Roman" w:cs="Times New Roman"/>
          <w:sz w:val="28"/>
          <w:szCs w:val="28"/>
        </w:rPr>
        <w:t>а</w:t>
      </w:r>
      <w:r w:rsidRPr="006E6FE0">
        <w:rPr>
          <w:rFonts w:ascii="Times New Roman" w:hAnsi="Times New Roman" w:cs="Times New Roman"/>
          <w:sz w:val="28"/>
          <w:szCs w:val="28"/>
        </w:rPr>
        <w:t>дачах и методах, взаимосвязях с другими отраслями научного знания;</w:t>
      </w:r>
    </w:p>
    <w:p w:rsidR="006E6FE0" w:rsidRPr="006E6FE0" w:rsidRDefault="006E6FE0" w:rsidP="006E6FE0">
      <w:pPr>
        <w:pStyle w:val="Compact"/>
        <w:ind w:firstLine="708"/>
        <w:rPr>
          <w:rFonts w:ascii="Times New Roman" w:hAnsi="Times New Roman"/>
          <w:sz w:val="28"/>
          <w:szCs w:val="28"/>
          <w:lang w:val="ru-RU"/>
        </w:rPr>
      </w:pPr>
      <w:r w:rsidRPr="006E6FE0">
        <w:rPr>
          <w:rFonts w:ascii="Times New Roman" w:hAnsi="Times New Roman"/>
          <w:sz w:val="28"/>
          <w:szCs w:val="28"/>
          <w:lang w:val="ru-RU"/>
        </w:rPr>
        <w:t xml:space="preserve">- изучить возможности развивающей образовательной среды, направленные на достижение личностных, </w:t>
      </w:r>
      <w:proofErr w:type="spellStart"/>
      <w:r w:rsidRPr="006E6FE0">
        <w:rPr>
          <w:rFonts w:ascii="Times New Roman" w:hAnsi="Times New Roman"/>
          <w:sz w:val="28"/>
          <w:szCs w:val="28"/>
          <w:lang w:val="ru-RU"/>
        </w:rPr>
        <w:t>метапредметных</w:t>
      </w:r>
      <w:proofErr w:type="spellEnd"/>
      <w:r w:rsidRPr="006E6FE0">
        <w:rPr>
          <w:rFonts w:ascii="Times New Roman" w:hAnsi="Times New Roman"/>
          <w:sz w:val="28"/>
          <w:szCs w:val="28"/>
          <w:lang w:val="ru-RU"/>
        </w:rPr>
        <w:t xml:space="preserve"> и предметных результатов обучения и обеспечения качества учебн</w:t>
      </w:r>
      <w:proofErr w:type="gramStart"/>
      <w:r w:rsidRPr="006E6FE0">
        <w:rPr>
          <w:rFonts w:ascii="Times New Roman" w:hAnsi="Times New Roman"/>
          <w:sz w:val="28"/>
          <w:szCs w:val="28"/>
          <w:lang w:val="ru-RU"/>
        </w:rPr>
        <w:t>о-</w:t>
      </w:r>
      <w:proofErr w:type="gramEnd"/>
      <w:r w:rsidRPr="006E6FE0">
        <w:rPr>
          <w:rFonts w:ascii="Times New Roman" w:hAnsi="Times New Roman"/>
          <w:sz w:val="28"/>
          <w:szCs w:val="28"/>
          <w:lang w:val="ru-RU"/>
        </w:rPr>
        <w:t xml:space="preserve"> воспитательного процесса;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развивать практические умения и навыки анализа, планирования и орган</w:t>
      </w:r>
      <w:r w:rsidRPr="006E6FE0">
        <w:rPr>
          <w:rFonts w:ascii="Times New Roman" w:hAnsi="Times New Roman" w:cs="Times New Roman"/>
          <w:sz w:val="28"/>
          <w:szCs w:val="28"/>
        </w:rPr>
        <w:t>и</w:t>
      </w:r>
      <w:r w:rsidRPr="006E6FE0">
        <w:rPr>
          <w:rFonts w:ascii="Times New Roman" w:hAnsi="Times New Roman" w:cs="Times New Roman"/>
          <w:sz w:val="28"/>
          <w:szCs w:val="28"/>
        </w:rPr>
        <w:t>зации процесса оздоровительно-досуговой деятельности детей дошкольного во</w:t>
      </w:r>
      <w:r w:rsidRPr="006E6FE0">
        <w:rPr>
          <w:rFonts w:ascii="Times New Roman" w:hAnsi="Times New Roman" w:cs="Times New Roman"/>
          <w:sz w:val="28"/>
          <w:szCs w:val="28"/>
        </w:rPr>
        <w:t>з</w:t>
      </w:r>
      <w:r w:rsidRPr="006E6FE0">
        <w:rPr>
          <w:rFonts w:ascii="Times New Roman" w:hAnsi="Times New Roman" w:cs="Times New Roman"/>
          <w:sz w:val="28"/>
          <w:szCs w:val="28"/>
        </w:rPr>
        <w:t>раста.</w:t>
      </w:r>
    </w:p>
    <w:p w:rsidR="005F3805" w:rsidRPr="006E6FE0" w:rsidRDefault="005F3805" w:rsidP="00BA7AF2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</w:t>
      </w:r>
      <w:r w:rsidR="007237BD">
        <w:rPr>
          <w:b/>
          <w:bCs/>
          <w:sz w:val="28"/>
          <w:szCs w:val="28"/>
        </w:rPr>
        <w:t>х</w:t>
      </w:r>
      <w:r>
        <w:rPr>
          <w:b/>
          <w:bCs/>
          <w:sz w:val="28"/>
          <w:szCs w:val="28"/>
        </w:rPr>
        <w:t xml:space="preserve"> в процессе изучения</w:t>
      </w: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0303CA" w:rsidRPr="0071724A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возможности развивающей образовательной среды ДОУ, направлен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t>ПК-6</w:t>
      </w:r>
      <w:r w:rsidRPr="00F03DE1">
        <w:rPr>
          <w:rFonts w:ascii="Times New Roman" w:hAnsi="Times New Roman" w:cs="Times New Roman"/>
          <w:sz w:val="28"/>
          <w:u w:val="single"/>
        </w:rPr>
        <w:t xml:space="preserve"> </w:t>
      </w:r>
      <w:r w:rsidRPr="00A324FA">
        <w:rPr>
          <w:rFonts w:ascii="Times New Roman" w:hAnsi="Times New Roman" w:cs="Times New Roman"/>
          <w:sz w:val="28"/>
        </w:rPr>
        <w:t>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б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6E6FE0" w:rsidRPr="006E6FE0" w:rsidRDefault="00A324FA" w:rsidP="006E6FE0">
      <w:pPr>
        <w:pStyle w:val="ReportMain"/>
        <w:suppressAutoHyphens/>
        <w:ind w:firstLine="851"/>
        <w:jc w:val="both"/>
        <w:rPr>
          <w:sz w:val="28"/>
          <w:szCs w:val="28"/>
        </w:rPr>
      </w:pPr>
      <w:r w:rsidRPr="006E6FE0">
        <w:rPr>
          <w:rFonts w:eastAsia="Calibri"/>
          <w:color w:val="000000"/>
          <w:sz w:val="28"/>
          <w:szCs w:val="28"/>
        </w:rPr>
        <w:t xml:space="preserve">- </w:t>
      </w:r>
      <w:r w:rsidR="006E6FE0" w:rsidRPr="006E6FE0">
        <w:rPr>
          <w:sz w:val="28"/>
          <w:szCs w:val="28"/>
        </w:rPr>
        <w:t>специфику организации и содержание межличностного взаимодействия в различных видах деятельности и с различными категориями субъектов образовательного процесса</w:t>
      </w:r>
      <w:r w:rsidR="006E6FE0">
        <w:rPr>
          <w:sz w:val="28"/>
          <w:szCs w:val="28"/>
        </w:rPr>
        <w:t>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6E6FE0" w:rsidRPr="006E6FE0" w:rsidRDefault="006E6FE0" w:rsidP="006E6FE0">
      <w:pPr>
        <w:pStyle w:val="ReportMain"/>
        <w:suppressAutoHyphens/>
        <w:ind w:firstLine="851"/>
        <w:jc w:val="both"/>
        <w:rPr>
          <w:b/>
          <w:sz w:val="28"/>
          <w:u w:val="single"/>
        </w:rPr>
      </w:pPr>
      <w:r w:rsidRPr="006E6FE0">
        <w:rPr>
          <w:sz w:val="28"/>
        </w:rPr>
        <w:t>- организовывать взаимодействие субъектов образовательного процесса  в различных формах на основе личностного подхода с учетом возрастных и индивидуальных</w:t>
      </w:r>
      <w:r w:rsidRPr="006E6FE0">
        <w:rPr>
          <w:spacing w:val="-1"/>
          <w:sz w:val="28"/>
        </w:rPr>
        <w:t xml:space="preserve"> </w:t>
      </w:r>
      <w:r w:rsidRPr="006E6FE0">
        <w:rPr>
          <w:sz w:val="28"/>
        </w:rPr>
        <w:t>особенностей</w:t>
      </w:r>
      <w:r w:rsidRPr="006E6FE0">
        <w:rPr>
          <w:b/>
          <w:sz w:val="28"/>
          <w:u w:val="single"/>
        </w:rPr>
        <w:t xml:space="preserve">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6E6FE0" w:rsidRDefault="006E6FE0" w:rsidP="006E6FE0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6E6FE0">
        <w:rPr>
          <w:rFonts w:ascii="Times New Roman" w:hAnsi="Times New Roman" w:cs="Times New Roman"/>
          <w:sz w:val="28"/>
        </w:rPr>
        <w:t>- навыками моделирования и конструирования совместной деятельности и межличностного взаимодействия с субъектами образовательного</w:t>
      </w:r>
      <w:r w:rsidRPr="006E6FE0">
        <w:rPr>
          <w:rFonts w:ascii="Times New Roman" w:hAnsi="Times New Roman" w:cs="Times New Roman"/>
          <w:spacing w:val="1"/>
          <w:sz w:val="28"/>
        </w:rPr>
        <w:t xml:space="preserve"> </w:t>
      </w:r>
      <w:r w:rsidRPr="006E6FE0">
        <w:rPr>
          <w:rFonts w:ascii="Times New Roman" w:hAnsi="Times New Roman" w:cs="Times New Roman"/>
          <w:sz w:val="28"/>
        </w:rPr>
        <w:t>процесса.</w:t>
      </w:r>
    </w:p>
    <w:p w:rsidR="006E6FE0" w:rsidRDefault="006E6FE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ости детей д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новной си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и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тельно-досуговой деятельности детей до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а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вать на лекции ту информацию, которая изложена в учебниках, и, следовательно, </w:t>
      </w:r>
      <w:r w:rsidRPr="0071724A">
        <w:rPr>
          <w:rFonts w:ascii="Times New Roman" w:hAnsi="Times New Roman" w:cs="Times New Roman"/>
          <w:sz w:val="28"/>
        </w:rPr>
        <w:lastRenderedPageBreak/>
        <w:t>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ительно-досуговой деятельности детей д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а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ее предложенному плану темы, конспектирование предложенной литературы, с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авление схем, таблиц, работу со словарями, учебными пособиями, первои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ч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ками, под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072AAF" w:rsidRDefault="00072AAF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1-2. Общие основы досуговой деятел</w:t>
      </w:r>
      <w:r w:rsidRPr="00072AAF">
        <w:rPr>
          <w:rFonts w:ascii="Times New Roman" w:hAnsi="Times New Roman" w:cs="Times New Roman"/>
          <w:b/>
          <w:sz w:val="28"/>
        </w:rPr>
        <w:t>ь</w:t>
      </w:r>
      <w:r w:rsidRPr="00072AAF">
        <w:rPr>
          <w:rFonts w:ascii="Times New Roman" w:hAnsi="Times New Roman" w:cs="Times New Roman"/>
          <w:b/>
          <w:sz w:val="28"/>
        </w:rPr>
        <w:t>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Основные понятия курса:  «досуг»,  «свободное время»,  «досуговая деятел</w:t>
      </w:r>
      <w:r w:rsidRPr="00072AAF">
        <w:rPr>
          <w:rFonts w:ascii="Times New Roman" w:hAnsi="Times New Roman" w:cs="Times New Roman"/>
          <w:sz w:val="28"/>
        </w:rPr>
        <w:t>ь</w:t>
      </w:r>
      <w:r w:rsidRPr="00072AAF">
        <w:rPr>
          <w:rFonts w:ascii="Times New Roman" w:hAnsi="Times New Roman" w:cs="Times New Roman"/>
          <w:sz w:val="28"/>
        </w:rPr>
        <w:t>ность», «рекреация». Основные факторы, определяющие характер потребностей в сфере досуга: возраст, социальное положение, национальные традиции. Инфр</w:t>
      </w:r>
      <w:r w:rsidRPr="00072AAF"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>структура досуга. Понятие о принципах досуговой педагогики. Характеристика принципов досуга: принцип интереса, принцип единства рекреации (отдыха и во</w:t>
      </w:r>
      <w:r w:rsidRPr="00072AAF">
        <w:rPr>
          <w:rFonts w:ascii="Times New Roman" w:hAnsi="Times New Roman" w:cs="Times New Roman"/>
          <w:sz w:val="28"/>
        </w:rPr>
        <w:t>с</w:t>
      </w:r>
      <w:r w:rsidRPr="00072AAF">
        <w:rPr>
          <w:rFonts w:ascii="Times New Roman" w:hAnsi="Times New Roman" w:cs="Times New Roman"/>
          <w:sz w:val="28"/>
        </w:rPr>
        <w:t>становления сил) и познания, принцип совместности деятельности (А.Ф. Вол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 xml:space="preserve">вик, В.А. Воловик)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072AAF">
        <w:rPr>
          <w:rFonts w:ascii="Times New Roman" w:hAnsi="Times New Roman" w:cs="Times New Roman"/>
          <w:sz w:val="28"/>
        </w:rPr>
        <w:t>Значение отдыха и рекреации в жизни человек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Назовите основные с</w:t>
      </w:r>
      <w:r w:rsidRPr="00072AAF">
        <w:rPr>
          <w:rFonts w:ascii="Times New Roman" w:hAnsi="Times New Roman" w:cs="Times New Roman"/>
          <w:sz w:val="28"/>
        </w:rPr>
        <w:t>пецифические особенности и уровни досуговой де</w:t>
      </w:r>
      <w:r w:rsidRPr="00072AAF">
        <w:rPr>
          <w:rFonts w:ascii="Times New Roman" w:hAnsi="Times New Roman" w:cs="Times New Roman"/>
          <w:sz w:val="28"/>
        </w:rPr>
        <w:t>я</w:t>
      </w:r>
      <w:r w:rsidRPr="00072AAF">
        <w:rPr>
          <w:rFonts w:ascii="Times New Roman" w:hAnsi="Times New Roman" w:cs="Times New Roman"/>
          <w:sz w:val="28"/>
        </w:rPr>
        <w:t>тель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3.</w:t>
      </w:r>
      <w:r w:rsidR="00691C9B">
        <w:rPr>
          <w:rFonts w:ascii="Times New Roman" w:hAnsi="Times New Roman" w:cs="Times New Roman"/>
          <w:sz w:val="28"/>
        </w:rPr>
        <w:t xml:space="preserve"> Дайте характеристику основным принципам досуговой педагогики в д</w:t>
      </w:r>
      <w:r w:rsidR="00691C9B">
        <w:rPr>
          <w:rFonts w:ascii="Times New Roman" w:hAnsi="Times New Roman" w:cs="Times New Roman"/>
          <w:sz w:val="28"/>
        </w:rPr>
        <w:t>о</w:t>
      </w:r>
      <w:r w:rsidR="00691C9B">
        <w:rPr>
          <w:rFonts w:ascii="Times New Roman" w:hAnsi="Times New Roman" w:cs="Times New Roman"/>
          <w:sz w:val="28"/>
        </w:rPr>
        <w:t xml:space="preserve">школьных учреждениях. </w:t>
      </w:r>
    </w:p>
    <w:p w:rsidR="00691C9B" w:rsidRDefault="00691C9B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>4. какова роль досуговой деятельности в системе дошкольного образования.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3. История досуговой деятельности.</w:t>
      </w:r>
      <w:r w:rsidR="00691C9B">
        <w:rPr>
          <w:rFonts w:ascii="Times New Roman" w:hAnsi="Times New Roman" w:cs="Times New Roman"/>
          <w:b/>
          <w:sz w:val="28"/>
        </w:rPr>
        <w:t xml:space="preserve"> </w:t>
      </w:r>
    </w:p>
    <w:p w:rsidR="00072AAF" w:rsidRPr="00072AAF" w:rsidRDefault="00072AAF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Досуг и развлечения русских людей в древности и в средневековый период. Досуг представителей дворянского сословия. Свободное время и досуг у средн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обеспеченных и бедных слоев нас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ления. Массовые праздничные гулянья, ярмарки и рождение современных дем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>кратических форм проведения досуга. Свободное время и досуг в советский период. Физкультурно-оздоровительный досуг  детей дошкольного возраст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691C9B">
        <w:rPr>
          <w:rFonts w:ascii="Times New Roman" w:hAnsi="Times New Roman" w:cs="Times New Roman"/>
          <w:sz w:val="28"/>
        </w:rPr>
        <w:t>1.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691C9B">
        <w:rPr>
          <w:rFonts w:ascii="Times New Roman" w:hAnsi="Times New Roman" w:cs="Times New Roman"/>
          <w:sz w:val="28"/>
        </w:rPr>
        <w:t>Назовите</w:t>
      </w:r>
      <w:r>
        <w:rPr>
          <w:rFonts w:ascii="Times New Roman" w:hAnsi="Times New Roman" w:cs="Times New Roman"/>
          <w:b/>
          <w:sz w:val="28"/>
        </w:rPr>
        <w:t xml:space="preserve">  </w:t>
      </w:r>
      <w:r>
        <w:rPr>
          <w:rFonts w:ascii="Times New Roman" w:hAnsi="Times New Roman" w:cs="Times New Roman"/>
          <w:sz w:val="28"/>
        </w:rPr>
        <w:t>досуговые формы, р</w:t>
      </w:r>
      <w:r w:rsidRPr="00072AAF">
        <w:rPr>
          <w:rFonts w:ascii="Times New Roman" w:hAnsi="Times New Roman" w:cs="Times New Roman"/>
          <w:sz w:val="28"/>
        </w:rPr>
        <w:t>азвивающие в России в XIX-XX вв.</w:t>
      </w:r>
    </w:p>
    <w:p w:rsidR="00691C9B" w:rsidRPr="00072AAF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Особенности организации ф</w:t>
      </w:r>
      <w:r w:rsidRPr="00072AAF">
        <w:rPr>
          <w:rFonts w:ascii="Times New Roman" w:hAnsi="Times New Roman" w:cs="Times New Roman"/>
          <w:sz w:val="28"/>
        </w:rPr>
        <w:t>изкультурно-оздоровительн</w:t>
      </w:r>
      <w:r>
        <w:rPr>
          <w:rFonts w:ascii="Times New Roman" w:hAnsi="Times New Roman" w:cs="Times New Roman"/>
          <w:sz w:val="28"/>
        </w:rPr>
        <w:t>ого</w:t>
      </w:r>
      <w:r w:rsidRPr="00072AAF">
        <w:rPr>
          <w:rFonts w:ascii="Times New Roman" w:hAnsi="Times New Roman" w:cs="Times New Roman"/>
          <w:sz w:val="28"/>
        </w:rPr>
        <w:t xml:space="preserve"> досуг</w:t>
      </w:r>
      <w:r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 xml:space="preserve">  детей дошкольного возраста.</w:t>
      </w:r>
    </w:p>
    <w:p w:rsidR="00691C9B" w:rsidRP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Охарактеризуйте современные формы организации проведения досуга с детьми дошкольного </w:t>
      </w:r>
      <w:r w:rsidR="00500CAD">
        <w:rPr>
          <w:rFonts w:ascii="Times New Roman" w:hAnsi="Times New Roman" w:cs="Times New Roman"/>
          <w:sz w:val="28"/>
        </w:rPr>
        <w:t>возраста</w:t>
      </w:r>
      <w:r>
        <w:rPr>
          <w:rFonts w:ascii="Times New Roman" w:hAnsi="Times New Roman" w:cs="Times New Roman"/>
          <w:sz w:val="28"/>
        </w:rPr>
        <w:t xml:space="preserve">.  </w:t>
      </w:r>
    </w:p>
    <w:p w:rsidR="00072AAF" w:rsidRP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4</w:t>
      </w:r>
      <w:r w:rsidRPr="00072AAF">
        <w:rPr>
          <w:rFonts w:ascii="Times New Roman" w:hAnsi="Times New Roman" w:cs="Times New Roman"/>
          <w:b/>
          <w:sz w:val="28"/>
          <w:szCs w:val="28"/>
        </w:rPr>
        <w:t>. Специфика организации активного отдыха д</w:t>
      </w:r>
      <w:r w:rsidRPr="00072AAF">
        <w:rPr>
          <w:rFonts w:ascii="Times New Roman" w:hAnsi="Times New Roman" w:cs="Times New Roman"/>
          <w:b/>
          <w:sz w:val="28"/>
          <w:szCs w:val="28"/>
        </w:rPr>
        <w:t>о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школьников. </w:t>
      </w:r>
    </w:p>
    <w:p w:rsid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72AAF">
        <w:rPr>
          <w:rFonts w:ascii="Times New Roman" w:hAnsi="Times New Roman" w:cs="Times New Roman"/>
          <w:sz w:val="28"/>
          <w:szCs w:val="28"/>
        </w:rPr>
        <w:t>Физкультурный досуг. Спортивный праздник. Дни Здоровья. Пешие и лы</w:t>
      </w:r>
      <w:r w:rsidRPr="00072AAF">
        <w:rPr>
          <w:rFonts w:ascii="Times New Roman" w:hAnsi="Times New Roman" w:cs="Times New Roman"/>
          <w:sz w:val="28"/>
          <w:szCs w:val="28"/>
        </w:rPr>
        <w:t>ж</w:t>
      </w:r>
      <w:r w:rsidRPr="00072AAF">
        <w:rPr>
          <w:rFonts w:ascii="Times New Roman" w:hAnsi="Times New Roman" w:cs="Times New Roman"/>
          <w:sz w:val="28"/>
          <w:szCs w:val="28"/>
        </w:rPr>
        <w:t>ные туристские пох</w:t>
      </w:r>
      <w:r w:rsidRPr="00072AAF">
        <w:rPr>
          <w:rFonts w:ascii="Times New Roman" w:hAnsi="Times New Roman" w:cs="Times New Roman"/>
          <w:sz w:val="28"/>
          <w:szCs w:val="28"/>
        </w:rPr>
        <w:t>о</w:t>
      </w:r>
      <w:r w:rsidRPr="00072AAF">
        <w:rPr>
          <w:rFonts w:ascii="Times New Roman" w:hAnsi="Times New Roman" w:cs="Times New Roman"/>
          <w:sz w:val="28"/>
          <w:szCs w:val="28"/>
        </w:rPr>
        <w:t>ды. Подвижные игры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91C9B">
        <w:rPr>
          <w:rFonts w:ascii="Times New Roman" w:hAnsi="Times New Roman" w:cs="Times New Roman"/>
          <w:sz w:val="28"/>
        </w:rPr>
        <w:t xml:space="preserve">1. Особенности организации </w:t>
      </w:r>
      <w:r>
        <w:rPr>
          <w:rFonts w:ascii="Times New Roman" w:hAnsi="Times New Roman" w:cs="Times New Roman"/>
          <w:sz w:val="28"/>
          <w:szCs w:val="28"/>
        </w:rPr>
        <w:t>ф</w:t>
      </w:r>
      <w:r w:rsidRPr="00072AAF">
        <w:rPr>
          <w:rFonts w:ascii="Times New Roman" w:hAnsi="Times New Roman" w:cs="Times New Roman"/>
          <w:sz w:val="28"/>
          <w:szCs w:val="28"/>
        </w:rPr>
        <w:t>изкультур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072AAF">
        <w:rPr>
          <w:rFonts w:ascii="Times New Roman" w:hAnsi="Times New Roman" w:cs="Times New Roman"/>
          <w:sz w:val="28"/>
          <w:szCs w:val="28"/>
        </w:rPr>
        <w:t xml:space="preserve"> досуг</w:t>
      </w:r>
      <w:r>
        <w:rPr>
          <w:rFonts w:ascii="Times New Roman" w:hAnsi="Times New Roman" w:cs="Times New Roman"/>
          <w:sz w:val="28"/>
          <w:szCs w:val="28"/>
        </w:rPr>
        <w:t>а</w:t>
      </w:r>
      <w:r w:rsidR="00500CAD">
        <w:rPr>
          <w:rFonts w:ascii="Times New Roman" w:hAnsi="Times New Roman" w:cs="Times New Roman"/>
          <w:sz w:val="28"/>
          <w:szCs w:val="28"/>
        </w:rPr>
        <w:t xml:space="preserve"> 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="00500CAD"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500CAD">
        <w:rPr>
          <w:rFonts w:ascii="Times New Roman" w:hAnsi="Times New Roman" w:cs="Times New Roman"/>
          <w:sz w:val="28"/>
          <w:szCs w:val="28"/>
        </w:rPr>
        <w:t>с</w:t>
      </w:r>
      <w:r w:rsidRPr="00072AAF">
        <w:rPr>
          <w:rFonts w:ascii="Times New Roman" w:hAnsi="Times New Roman" w:cs="Times New Roman"/>
          <w:sz w:val="28"/>
          <w:szCs w:val="28"/>
        </w:rPr>
        <w:t>портивн</w:t>
      </w:r>
      <w:r w:rsidR="00500CAD">
        <w:rPr>
          <w:rFonts w:ascii="Times New Roman" w:hAnsi="Times New Roman" w:cs="Times New Roman"/>
          <w:sz w:val="28"/>
          <w:szCs w:val="28"/>
        </w:rPr>
        <w:t xml:space="preserve">ого </w:t>
      </w:r>
      <w:r w:rsidRPr="00072AAF">
        <w:rPr>
          <w:rFonts w:ascii="Times New Roman" w:hAnsi="Times New Roman" w:cs="Times New Roman"/>
          <w:sz w:val="28"/>
          <w:szCs w:val="28"/>
        </w:rPr>
        <w:t>праздник</w:t>
      </w:r>
      <w:r w:rsidR="00500CAD">
        <w:rPr>
          <w:rFonts w:ascii="Times New Roman" w:hAnsi="Times New Roman" w:cs="Times New Roman"/>
          <w:sz w:val="28"/>
          <w:szCs w:val="28"/>
        </w:rPr>
        <w:t>а</w:t>
      </w:r>
      <w:r w:rsidR="00500CAD" w:rsidRPr="00500CAD">
        <w:rPr>
          <w:rFonts w:ascii="Times New Roman" w:hAnsi="Times New Roman" w:cs="Times New Roman"/>
          <w:sz w:val="28"/>
          <w:szCs w:val="28"/>
        </w:rPr>
        <w:t xml:space="preserve"> </w:t>
      </w:r>
      <w:r w:rsidR="00500CAD">
        <w:rPr>
          <w:rFonts w:ascii="Times New Roman" w:hAnsi="Times New Roman" w:cs="Times New Roman"/>
          <w:sz w:val="28"/>
          <w:szCs w:val="28"/>
        </w:rPr>
        <w:t>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691C9B" w:rsidRPr="00072AAF">
        <w:rPr>
          <w:rFonts w:ascii="Times New Roman" w:hAnsi="Times New Roman" w:cs="Times New Roman"/>
          <w:sz w:val="28"/>
          <w:szCs w:val="28"/>
        </w:rPr>
        <w:t>Дн</w:t>
      </w:r>
      <w:r>
        <w:rPr>
          <w:rFonts w:ascii="Times New Roman" w:hAnsi="Times New Roman" w:cs="Times New Roman"/>
          <w:sz w:val="28"/>
          <w:szCs w:val="28"/>
        </w:rPr>
        <w:t xml:space="preserve">я </w:t>
      </w:r>
      <w:r w:rsidR="00691C9B" w:rsidRPr="00072AAF">
        <w:rPr>
          <w:rFonts w:ascii="Times New Roman" w:hAnsi="Times New Roman" w:cs="Times New Roman"/>
          <w:sz w:val="28"/>
          <w:szCs w:val="28"/>
        </w:rPr>
        <w:t>Здоровья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ь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91C9B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>
        <w:rPr>
          <w:rFonts w:ascii="Times New Roman" w:hAnsi="Times New Roman" w:cs="Times New Roman"/>
          <w:sz w:val="28"/>
        </w:rPr>
        <w:t>п</w:t>
      </w:r>
      <w:r w:rsidR="00691C9B" w:rsidRPr="00072AAF">
        <w:rPr>
          <w:rFonts w:ascii="Times New Roman" w:hAnsi="Times New Roman" w:cs="Times New Roman"/>
          <w:sz w:val="28"/>
          <w:szCs w:val="28"/>
        </w:rPr>
        <w:t>одвижны</w:t>
      </w:r>
      <w:r>
        <w:rPr>
          <w:rFonts w:ascii="Times New Roman" w:hAnsi="Times New Roman" w:cs="Times New Roman"/>
          <w:sz w:val="28"/>
          <w:szCs w:val="28"/>
        </w:rPr>
        <w:t>х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 игр</w:t>
      </w:r>
      <w:r>
        <w:rPr>
          <w:rFonts w:ascii="Times New Roman" w:hAnsi="Times New Roman" w:cs="Times New Roman"/>
          <w:sz w:val="28"/>
          <w:szCs w:val="28"/>
        </w:rPr>
        <w:t xml:space="preserve"> на свежем воздухе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</w:t>
      </w:r>
      <w:r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>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>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5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. Подвижные игры в дошкольном учреждении. 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Роль подвижных игр в воспитании дошкольников. Особенности организации подвижных игр в разных возрастных группах. Распредел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 xml:space="preserve">ние подвижных игр во время занятия. Усложнение игр. </w:t>
      </w:r>
    </w:p>
    <w:p w:rsidR="00500CAD" w:rsidRPr="00072AAF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500CAD">
        <w:rPr>
          <w:rFonts w:ascii="Times New Roman" w:hAnsi="Times New Roman" w:cs="Times New Roman"/>
          <w:sz w:val="28"/>
        </w:rPr>
        <w:t>Дайте определение подвижной игры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2. В чем состоит специфика подвижной игры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3. Охарактеризуйте подвижную игру как средство гармонического развития ребенка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4. Какова роль подвижной игры в физическом воспитании ребенка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5. Кто явился основоположником теории и методики подвижных игр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 xml:space="preserve">6. </w:t>
      </w:r>
      <w:r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>собенности использования вариантов подвижных игр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7</w:t>
      </w:r>
      <w:r w:rsidRPr="00500CAD">
        <w:rPr>
          <w:rFonts w:ascii="Times New Roman" w:hAnsi="Times New Roman" w:cs="Times New Roman"/>
          <w:sz w:val="28"/>
        </w:rPr>
        <w:t>. Назовите ученых, участвовавших в разработке методики проведения п</w:t>
      </w:r>
      <w:r w:rsidRPr="00500CAD"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 xml:space="preserve">движных игр? </w:t>
      </w:r>
    </w:p>
    <w:p w:rsid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8</w:t>
      </w:r>
      <w:r w:rsidRPr="00500CAD">
        <w:rPr>
          <w:rFonts w:ascii="Times New Roman" w:hAnsi="Times New Roman" w:cs="Times New Roman"/>
          <w:sz w:val="28"/>
        </w:rPr>
        <w:t xml:space="preserve">. </w:t>
      </w:r>
      <w:proofErr w:type="gramStart"/>
      <w:r w:rsidRPr="00500CAD">
        <w:rPr>
          <w:rFonts w:ascii="Times New Roman" w:hAnsi="Times New Roman" w:cs="Times New Roman"/>
          <w:sz w:val="28"/>
        </w:rPr>
        <w:t>Каковы</w:t>
      </w:r>
      <w:proofErr w:type="gramEnd"/>
      <w:r w:rsidRPr="00500CAD">
        <w:rPr>
          <w:rFonts w:ascii="Times New Roman" w:hAnsi="Times New Roman" w:cs="Times New Roman"/>
          <w:sz w:val="28"/>
        </w:rPr>
        <w:t xml:space="preserve"> воспитательное значение русских народных подвижных игр?</w:t>
      </w:r>
    </w:p>
    <w:p w:rsidR="00072AAF" w:rsidRDefault="003B7988" w:rsidP="00072AAF">
      <w:pPr>
        <w:ind w:firstLine="708"/>
        <w:contextualSpacing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 6. Методические приемы, используемые при пр</w:t>
      </w:r>
      <w:r w:rsidR="00072AAF" w:rsidRPr="00072AAF">
        <w:rPr>
          <w:rFonts w:ascii="Times New Roman" w:hAnsi="Times New Roman" w:cs="Times New Roman"/>
          <w:b/>
          <w:sz w:val="28"/>
        </w:rPr>
        <w:t>о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ведении подвижных игр с дошкольниками. </w:t>
      </w:r>
      <w:r w:rsidR="00072AAF" w:rsidRPr="00072AAF">
        <w:rPr>
          <w:rFonts w:ascii="Times New Roman" w:hAnsi="Times New Roman" w:cs="Times New Roman"/>
          <w:sz w:val="28"/>
        </w:rPr>
        <w:t>Создание интереса к игре. Объясн</w:t>
      </w:r>
      <w:r w:rsidR="00072AAF" w:rsidRPr="00072AAF">
        <w:rPr>
          <w:rFonts w:ascii="Times New Roman" w:hAnsi="Times New Roman" w:cs="Times New Roman"/>
          <w:sz w:val="28"/>
        </w:rPr>
        <w:t>е</w:t>
      </w:r>
      <w:r w:rsidR="00072AAF" w:rsidRPr="00072AAF">
        <w:rPr>
          <w:rFonts w:ascii="Times New Roman" w:hAnsi="Times New Roman" w:cs="Times New Roman"/>
          <w:sz w:val="28"/>
        </w:rPr>
        <w:t>ние игры. Деление на команды и распределение ролей в игре. Руководство ходом игры. Использов</w:t>
      </w:r>
      <w:r w:rsidR="00072AAF" w:rsidRPr="00072AAF">
        <w:rPr>
          <w:rFonts w:ascii="Times New Roman" w:hAnsi="Times New Roman" w:cs="Times New Roman"/>
          <w:sz w:val="28"/>
        </w:rPr>
        <w:t>а</w:t>
      </w:r>
      <w:r w:rsidR="00072AAF" w:rsidRPr="00072AAF">
        <w:rPr>
          <w:rFonts w:ascii="Times New Roman" w:hAnsi="Times New Roman" w:cs="Times New Roman"/>
          <w:sz w:val="28"/>
        </w:rPr>
        <w:t xml:space="preserve">ние подвижных игр в подготовке детей к школе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B932DD">
        <w:rPr>
          <w:rFonts w:ascii="Times New Roman" w:hAnsi="Times New Roman" w:cs="Times New Roman"/>
          <w:sz w:val="28"/>
        </w:rPr>
        <w:t>Раскройте понятие игры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2. </w:t>
      </w:r>
      <w:r w:rsidRPr="00B932DD">
        <w:rPr>
          <w:rFonts w:ascii="Times New Roman" w:hAnsi="Times New Roman" w:cs="Times New Roman"/>
          <w:sz w:val="28"/>
        </w:rPr>
        <w:t>Перечислите функции игры в досуговых программах и их классификац</w:t>
      </w:r>
      <w:r w:rsidRPr="00B932DD">
        <w:rPr>
          <w:rFonts w:ascii="Times New Roman" w:hAnsi="Times New Roman" w:cs="Times New Roman"/>
          <w:sz w:val="28"/>
        </w:rPr>
        <w:t>и</w:t>
      </w:r>
      <w:r w:rsidRPr="00B932DD">
        <w:rPr>
          <w:rFonts w:ascii="Times New Roman" w:hAnsi="Times New Roman" w:cs="Times New Roman"/>
          <w:sz w:val="28"/>
        </w:rPr>
        <w:t>онные признаки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</w:t>
      </w:r>
      <w:r w:rsidRPr="00B932DD">
        <w:rPr>
          <w:rFonts w:ascii="Times New Roman" w:hAnsi="Times New Roman" w:cs="Times New Roman"/>
          <w:sz w:val="28"/>
        </w:rPr>
        <w:t>Что входит в структуры игры как деятельности и процесса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4. </w:t>
      </w:r>
      <w:r w:rsidRPr="00B932DD">
        <w:rPr>
          <w:rFonts w:ascii="Times New Roman" w:hAnsi="Times New Roman" w:cs="Times New Roman"/>
          <w:sz w:val="28"/>
        </w:rPr>
        <w:t xml:space="preserve">Какие требования  предъявляются к подготовке и проведению </w:t>
      </w:r>
      <w:r>
        <w:rPr>
          <w:rFonts w:ascii="Times New Roman" w:hAnsi="Times New Roman" w:cs="Times New Roman"/>
          <w:sz w:val="28"/>
        </w:rPr>
        <w:t>подвижных игр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5. </w:t>
      </w:r>
      <w:r w:rsidRPr="00B932DD">
        <w:rPr>
          <w:rFonts w:ascii="Times New Roman" w:hAnsi="Times New Roman" w:cs="Times New Roman"/>
          <w:sz w:val="28"/>
        </w:rPr>
        <w:t>В чем состоят отличия плана и сценария праздника?</w:t>
      </w:r>
    </w:p>
    <w:p w:rsidR="00072AAF" w:rsidRPr="00B932DD" w:rsidRDefault="00072AAF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</w:t>
      </w:r>
      <w:r w:rsidR="003B7988">
        <w:rPr>
          <w:rFonts w:ascii="Times New Roman" w:hAnsi="Times New Roman" w:cs="Times New Roman"/>
          <w:sz w:val="28"/>
        </w:rPr>
        <w:t>Организация оздоровительно-досуговой д</w:t>
      </w:r>
      <w:r w:rsidR="003B7988">
        <w:rPr>
          <w:rFonts w:ascii="Times New Roman" w:hAnsi="Times New Roman" w:cs="Times New Roman"/>
          <w:sz w:val="28"/>
        </w:rPr>
        <w:t>е</w:t>
      </w:r>
      <w:r w:rsidR="003B7988">
        <w:rPr>
          <w:rFonts w:ascii="Times New Roman" w:hAnsi="Times New Roman" w:cs="Times New Roman"/>
          <w:sz w:val="28"/>
        </w:rPr>
        <w:lastRenderedPageBreak/>
        <w:t>ятельности детей дошкольного возраста</w:t>
      </w:r>
      <w:r>
        <w:rPr>
          <w:rFonts w:ascii="Times New Roman" w:hAnsi="Times New Roman" w:cs="Times New Roman"/>
          <w:sz w:val="28"/>
        </w:rPr>
        <w:t>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lastRenderedPageBreak/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lastRenderedPageBreak/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3A73" w:rsidRDefault="00D23A73" w:rsidP="00817BE6">
      <w:pPr>
        <w:spacing w:after="0" w:line="240" w:lineRule="auto"/>
      </w:pPr>
      <w:r>
        <w:separator/>
      </w:r>
    </w:p>
  </w:endnote>
  <w:endnote w:type="continuationSeparator" w:id="0">
    <w:p w:rsidR="00D23A73" w:rsidRDefault="00D23A73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Content>
      <w:p w:rsidR="00072AAF" w:rsidRDefault="00072AA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4E06">
          <w:rPr>
            <w:noProof/>
          </w:rPr>
          <w:t>2</w:t>
        </w:r>
        <w:r>
          <w:fldChar w:fldCharType="end"/>
        </w:r>
      </w:p>
    </w:sdtContent>
  </w:sdt>
  <w:p w:rsidR="00072AAF" w:rsidRDefault="00072AA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3A73" w:rsidRDefault="00D23A73" w:rsidP="00817BE6">
      <w:pPr>
        <w:spacing w:after="0" w:line="240" w:lineRule="auto"/>
      </w:pPr>
      <w:r>
        <w:separator/>
      </w:r>
    </w:p>
  </w:footnote>
  <w:footnote w:type="continuationSeparator" w:id="0">
    <w:p w:rsidR="00D23A73" w:rsidRDefault="00D23A73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3E25BF"/>
    <w:multiLevelType w:val="hybridMultilevel"/>
    <w:tmpl w:val="7AAE05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5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3"/>
  </w:num>
  <w:num w:numId="29">
    <w:abstractNumId w:val="10"/>
  </w:num>
  <w:num w:numId="30">
    <w:abstractNumId w:val="26"/>
  </w:num>
  <w:num w:numId="31">
    <w:abstractNumId w:val="14"/>
  </w:num>
  <w:num w:numId="32">
    <w:abstractNumId w:val="34"/>
  </w:num>
  <w:num w:numId="33">
    <w:abstractNumId w:val="11"/>
  </w:num>
  <w:num w:numId="34">
    <w:abstractNumId w:val="19"/>
  </w:num>
  <w:num w:numId="35">
    <w:abstractNumId w:val="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72AAF"/>
    <w:rsid w:val="000E6D5B"/>
    <w:rsid w:val="000F6DC6"/>
    <w:rsid w:val="00151C92"/>
    <w:rsid w:val="001A6D1C"/>
    <w:rsid w:val="001B1A33"/>
    <w:rsid w:val="001C3067"/>
    <w:rsid w:val="002325EF"/>
    <w:rsid w:val="00252D95"/>
    <w:rsid w:val="00280EDE"/>
    <w:rsid w:val="0028456E"/>
    <w:rsid w:val="00296EA5"/>
    <w:rsid w:val="002C1D37"/>
    <w:rsid w:val="00353A7C"/>
    <w:rsid w:val="00372F64"/>
    <w:rsid w:val="00383876"/>
    <w:rsid w:val="00387003"/>
    <w:rsid w:val="003B5866"/>
    <w:rsid w:val="003B7988"/>
    <w:rsid w:val="003D1918"/>
    <w:rsid w:val="003D2372"/>
    <w:rsid w:val="004018A6"/>
    <w:rsid w:val="00414E06"/>
    <w:rsid w:val="00435372"/>
    <w:rsid w:val="00477D55"/>
    <w:rsid w:val="0049342A"/>
    <w:rsid w:val="0049461B"/>
    <w:rsid w:val="004C473C"/>
    <w:rsid w:val="00500CAD"/>
    <w:rsid w:val="00577215"/>
    <w:rsid w:val="00583EDC"/>
    <w:rsid w:val="0058453A"/>
    <w:rsid w:val="005A6ADA"/>
    <w:rsid w:val="005F3805"/>
    <w:rsid w:val="005F64BE"/>
    <w:rsid w:val="006004D1"/>
    <w:rsid w:val="006355D0"/>
    <w:rsid w:val="0064559C"/>
    <w:rsid w:val="00683D2C"/>
    <w:rsid w:val="00691C9B"/>
    <w:rsid w:val="00694DBB"/>
    <w:rsid w:val="00695993"/>
    <w:rsid w:val="006E6FE0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324FA"/>
    <w:rsid w:val="00A431C1"/>
    <w:rsid w:val="00A628A9"/>
    <w:rsid w:val="00A905A0"/>
    <w:rsid w:val="00A91AD6"/>
    <w:rsid w:val="00AB7496"/>
    <w:rsid w:val="00AB7F74"/>
    <w:rsid w:val="00AD6550"/>
    <w:rsid w:val="00AF1848"/>
    <w:rsid w:val="00B55747"/>
    <w:rsid w:val="00B80AC3"/>
    <w:rsid w:val="00B932DD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23A73"/>
    <w:rsid w:val="00D549EA"/>
    <w:rsid w:val="00D728DC"/>
    <w:rsid w:val="00D73EF1"/>
    <w:rsid w:val="00D7791E"/>
    <w:rsid w:val="00DA6EB3"/>
    <w:rsid w:val="00DC3091"/>
    <w:rsid w:val="00E0256E"/>
    <w:rsid w:val="00E21953"/>
    <w:rsid w:val="00E3663C"/>
    <w:rsid w:val="00E36958"/>
    <w:rsid w:val="00E41482"/>
    <w:rsid w:val="00E43E0B"/>
    <w:rsid w:val="00E576E6"/>
    <w:rsid w:val="00E604E5"/>
    <w:rsid w:val="00E847AC"/>
    <w:rsid w:val="00EC45E6"/>
    <w:rsid w:val="00EC59F7"/>
    <w:rsid w:val="00F03DE1"/>
    <w:rsid w:val="00F103E6"/>
    <w:rsid w:val="00F1559F"/>
    <w:rsid w:val="00F46FAD"/>
    <w:rsid w:val="00F922B5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7B74E-C0CC-4691-84CA-7509C2C1C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980</Words>
  <Characters>28392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2</cp:revision>
  <dcterms:created xsi:type="dcterms:W3CDTF">2019-11-23T15:33:00Z</dcterms:created>
  <dcterms:modified xsi:type="dcterms:W3CDTF">2019-11-23T15:33:00Z</dcterms:modified>
</cp:coreProperties>
</file>